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4479443-14af-406c-9446-eec63cd21acc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4479443-14af-406c-9446-eec63cd21ac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e487e27-6704-4d6b-bf25-a868f09408be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e487e27-6704-4d6b-bf25-a868f09408b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4bb1d8-309b-4337-bfe5-dcaa71e4c3c6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4bb1d8-309b-4337-bfe5-dcaa71e4c3c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04bc81-a9db-4dc5-b152-23db84b42365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04bc81-a9db-4dc5-b152-23db84b42365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7027d8a-2d41-4257-b97e-be26b68b19d4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7027d8a-2d41-4257-b97e-be26b68b19d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3db2512-0c3a-4c70-951d-927d5d99f75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3db2512-0c3a-4c70-951d-927d5d99f75f"/>
      <w:r>
        <w:rPr>
          <w:rFonts/>
          <w:b w:val="true"/>
        </w:rPr>
        <w:t xml:space="preserve">: </w:t>
      </w:r>
      <w:r>
        <w:t xml:space="preserve">B - Enoncé 14 : La consommation de Puff Bars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26d68b7-4da1-41ee-ba3d-ce4ed32c2828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26d68b7-4da1-41ee-ba3d-ce4ed32c282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86ac9ac-a727-4dd2-a0aa-4816708e0f4c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86ac9ac-a727-4dd2-a0aa-4816708e0f4c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e743520-2834-4bea-b081-b8aba254971d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e743520-2834-4bea-b081-b8aba254971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5e5d425-ff65-4970-8c15-590b48a48d0a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5e5d425-ff65-4970-8c15-590b48a48d0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c5ad5fa-c05a-4d13-997e-1131d85f70e0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c5ad5fa-c05a-4d13-997e-1131d85f70e0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96eb0bd-de4d-4b9b-a17e-52e44bccb6bf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96eb0bd-de4d-4b9b-a17e-52e44bccb6b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9e4d6fc84c8daafb281b98949d603cae84101b5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5fb0b84dd8f3a9eaf15e7fcfb2d692b7f109526c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dd4bf2eb96282cc3a4b1bcd2db7a43b87c20261c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179cd7b636fa27eb4874b4a445a9598b9fc90a8b.png"/>
<Relationship Id="rId59" Type="http://schemas.openxmlformats.org/officeDocument/2006/relationships/image" Target="media/80997816f1e45224a650f7892f9d233826f500bc.png"/>
<Relationship Id="rId60" Type="http://schemas.openxmlformats.org/officeDocument/2006/relationships/image" Target="media/99dcd72dcb8b8b7d5439cb35d4f11d91fb260a36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7b9cda7c864dec2ca1a21d93761015b8ebeb601d.png"/>
<Relationship Id="rId66" Type="http://schemas.openxmlformats.org/officeDocument/2006/relationships/image" Target="media/abc0df958f15abcad99c6f33013091616ff37b44.png"/>
<Relationship Id="rId67" Type="http://schemas.openxmlformats.org/officeDocument/2006/relationships/image" Target="media/f3ab477cbe6b77bc737389762b7454cd06cd054c.png"/>
<Relationship Id="rId68" Type="http://schemas.openxmlformats.org/officeDocument/2006/relationships/image" Target="media/03b46f3b3caeffe22c685575c4027705722b4c2b.png"/>
<Relationship Id="rId69" Type="http://schemas.openxmlformats.org/officeDocument/2006/relationships/image" Target="media/fbdff4920ae0da175a4d5d5d5cbb75a627f768e9.png"/>
<Relationship Id="rId70" Type="http://schemas.openxmlformats.org/officeDocument/2006/relationships/image" Target="media/997c9ff40cdaca21713056078e683e960a1623ae.png"/>
<Relationship Id="rId71" Type="http://schemas.openxmlformats.org/officeDocument/2006/relationships/image" Target="media/a74cde03be818f8a1847f4a90c32d34bde3b40a9.png"/>
<Relationship Id="rId72" Type="http://schemas.openxmlformats.org/officeDocument/2006/relationships/image" Target="media/6f9c5f67dca98c9f6dc703eb43977fc099f806f0.png"/>
<Relationship Id="rId73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2:28Z</dcterms:created>
  <dcterms:modified xsi:type="dcterms:W3CDTF">2024-02-05T14:52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8</vt:lpwstr>
  </property>
</Properties>
</file>